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page" w:tblpX="1630" w:tblpY="126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96"/>
        <w:gridCol w:w="555"/>
        <w:gridCol w:w="1611"/>
        <w:gridCol w:w="1422"/>
        <w:gridCol w:w="1444"/>
        <w:gridCol w:w="789"/>
        <w:gridCol w:w="85"/>
        <w:gridCol w:w="180"/>
        <w:gridCol w:w="1104"/>
        <w:gridCol w:w="864"/>
      </w:tblGrid>
      <w:tr w:rsidR="006B496C" w:rsidRPr="00415995" w14:paraId="716143EE" w14:textId="77777777" w:rsidTr="00491DF7">
        <w:tc>
          <w:tcPr>
            <w:tcW w:w="1296" w:type="dxa"/>
            <w:tcBorders>
              <w:top w:val="single" w:sz="4" w:space="0" w:color="auto"/>
            </w:tcBorders>
          </w:tcPr>
          <w:p w14:paraId="716143E6" w14:textId="77777777" w:rsidR="006B496C" w:rsidRPr="00415995" w:rsidRDefault="006B496C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Individual:</w:t>
            </w:r>
          </w:p>
        </w:tc>
        <w:tc>
          <w:tcPr>
            <w:tcW w:w="2166" w:type="dxa"/>
            <w:gridSpan w:val="2"/>
            <w:tcBorders>
              <w:top w:val="single" w:sz="4" w:space="0" w:color="auto"/>
            </w:tcBorders>
          </w:tcPr>
          <w:p w14:paraId="716143E8" w14:textId="77777777" w:rsidR="006B496C" w:rsidRPr="00415995" w:rsidRDefault="006B496C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</w:tcBorders>
          </w:tcPr>
          <w:p w14:paraId="716143E9" w14:textId="77777777" w:rsidR="006B496C" w:rsidRPr="00415995" w:rsidRDefault="006B496C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Medicaid #:</w:t>
            </w:r>
          </w:p>
        </w:tc>
        <w:tc>
          <w:tcPr>
            <w:tcW w:w="2233" w:type="dxa"/>
            <w:gridSpan w:val="2"/>
            <w:tcBorders>
              <w:top w:val="single" w:sz="4" w:space="0" w:color="auto"/>
            </w:tcBorders>
          </w:tcPr>
          <w:p w14:paraId="5C313649" w14:textId="77777777" w:rsidR="006B496C" w:rsidRPr="00415995" w:rsidRDefault="006B496C" w:rsidP="00321DA0">
            <w:pPr>
              <w:pStyle w:val="Heading2"/>
              <w:rPr>
                <w:rFonts w:ascii="Arial" w:hAnsi="Arial" w:cs="Arial"/>
                <w:sz w:val="20"/>
              </w:rPr>
            </w:pPr>
          </w:p>
        </w:tc>
        <w:tc>
          <w:tcPr>
            <w:tcW w:w="2233" w:type="dxa"/>
            <w:gridSpan w:val="4"/>
            <w:tcBorders>
              <w:top w:val="single" w:sz="4" w:space="0" w:color="auto"/>
            </w:tcBorders>
          </w:tcPr>
          <w:p w14:paraId="716143ED" w14:textId="15566F1C" w:rsidR="006B496C" w:rsidRPr="00415995" w:rsidRDefault="006B496C" w:rsidP="00321DA0">
            <w:pPr>
              <w:pStyle w:val="Heading2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ate:</w:t>
            </w:r>
          </w:p>
        </w:tc>
      </w:tr>
      <w:tr w:rsidR="00481C82" w:rsidRPr="00415995" w14:paraId="716143F1" w14:textId="77777777" w:rsidTr="00321DA0">
        <w:tc>
          <w:tcPr>
            <w:tcW w:w="9350" w:type="dxa"/>
            <w:gridSpan w:val="10"/>
          </w:tcPr>
          <w:p w14:paraId="716143EF" w14:textId="77777777" w:rsidR="00481C82" w:rsidRPr="00265837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716143F0" w14:textId="384E08B9" w:rsidR="00481C82" w:rsidRPr="00265837" w:rsidRDefault="00481C82" w:rsidP="00321DA0">
            <w:pPr>
              <w:rPr>
                <w:sz w:val="20"/>
                <w:szCs w:val="20"/>
              </w:rPr>
            </w:pPr>
            <w:r w:rsidRPr="00265837">
              <w:rPr>
                <w:rFonts w:ascii="Arial" w:hAnsi="Arial" w:cs="Arial"/>
                <w:b/>
                <w:bCs/>
                <w:sz w:val="20"/>
                <w:szCs w:val="20"/>
              </w:rPr>
              <w:t>This form is used to assess the potential fall risk of an individual being served.</w:t>
            </w:r>
            <w:r w:rsidRPr="002658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65837">
              <w:rPr>
                <w:rFonts w:ascii="Arial" w:hAnsi="Arial" w:cs="Arial"/>
                <w:sz w:val="20"/>
                <w:szCs w:val="20"/>
              </w:rPr>
              <w:t xml:space="preserve">This form should be completed at admission and annually. </w:t>
            </w:r>
          </w:p>
        </w:tc>
      </w:tr>
      <w:tr w:rsidR="00481C82" w:rsidRPr="00415995" w14:paraId="716143F6" w14:textId="77777777" w:rsidTr="00321DA0">
        <w:tc>
          <w:tcPr>
            <w:tcW w:w="1851" w:type="dxa"/>
            <w:gridSpan w:val="2"/>
          </w:tcPr>
          <w:p w14:paraId="716143F2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Assessment Area</w:t>
            </w:r>
          </w:p>
        </w:tc>
        <w:tc>
          <w:tcPr>
            <w:tcW w:w="5531" w:type="dxa"/>
            <w:gridSpan w:val="6"/>
          </w:tcPr>
          <w:p w14:paraId="716143F3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Assessment Items</w:t>
            </w:r>
          </w:p>
        </w:tc>
        <w:tc>
          <w:tcPr>
            <w:tcW w:w="1104" w:type="dxa"/>
          </w:tcPr>
          <w:p w14:paraId="716143F4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Points Per Item</w:t>
            </w:r>
          </w:p>
        </w:tc>
        <w:tc>
          <w:tcPr>
            <w:tcW w:w="864" w:type="dxa"/>
          </w:tcPr>
          <w:p w14:paraId="716143F5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Points</w:t>
            </w:r>
          </w:p>
        </w:tc>
      </w:tr>
      <w:tr w:rsidR="00481C82" w:rsidRPr="00415995" w14:paraId="716143FB" w14:textId="77777777" w:rsidTr="00321DA0">
        <w:tc>
          <w:tcPr>
            <w:tcW w:w="1851" w:type="dxa"/>
            <w:gridSpan w:val="2"/>
          </w:tcPr>
          <w:p w14:paraId="716143F7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History</w:t>
            </w:r>
          </w:p>
        </w:tc>
        <w:tc>
          <w:tcPr>
            <w:tcW w:w="5531" w:type="dxa"/>
            <w:gridSpan w:val="6"/>
          </w:tcPr>
          <w:p w14:paraId="716143F8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Has a history of recent falls (within last 6 months)</w:t>
            </w:r>
          </w:p>
        </w:tc>
        <w:tc>
          <w:tcPr>
            <w:tcW w:w="1104" w:type="dxa"/>
          </w:tcPr>
          <w:p w14:paraId="716143F9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3FA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00" w14:textId="77777777" w:rsidTr="00321DA0">
        <w:tc>
          <w:tcPr>
            <w:tcW w:w="1851" w:type="dxa"/>
            <w:gridSpan w:val="2"/>
          </w:tcPr>
          <w:p w14:paraId="716143FC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3FD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104" w:type="dxa"/>
          </w:tcPr>
          <w:p w14:paraId="716143FE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64" w:type="dxa"/>
          </w:tcPr>
          <w:p w14:paraId="716143FF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05" w14:textId="77777777" w:rsidTr="00321DA0">
        <w:tc>
          <w:tcPr>
            <w:tcW w:w="1851" w:type="dxa"/>
            <w:gridSpan w:val="2"/>
          </w:tcPr>
          <w:p w14:paraId="71614401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Physical Status</w:t>
            </w:r>
          </w:p>
        </w:tc>
        <w:tc>
          <w:tcPr>
            <w:tcW w:w="5531" w:type="dxa"/>
            <w:gridSpan w:val="6"/>
          </w:tcPr>
          <w:p w14:paraId="71614402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a. Experiences fatigue / weakness</w:t>
            </w:r>
          </w:p>
        </w:tc>
        <w:tc>
          <w:tcPr>
            <w:tcW w:w="1104" w:type="dxa"/>
          </w:tcPr>
          <w:p w14:paraId="71614403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04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0A" w14:textId="77777777" w:rsidTr="00321DA0">
        <w:tc>
          <w:tcPr>
            <w:tcW w:w="1851" w:type="dxa"/>
            <w:gridSpan w:val="2"/>
          </w:tcPr>
          <w:p w14:paraId="71614406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07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b. Experiences dizziness / balance problems</w:t>
            </w:r>
          </w:p>
        </w:tc>
        <w:tc>
          <w:tcPr>
            <w:tcW w:w="1104" w:type="dxa"/>
          </w:tcPr>
          <w:p w14:paraId="71614408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09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0F" w14:textId="77777777" w:rsidTr="00321DA0">
        <w:tc>
          <w:tcPr>
            <w:tcW w:w="1851" w:type="dxa"/>
            <w:gridSpan w:val="2"/>
          </w:tcPr>
          <w:p w14:paraId="7161440B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0C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c. Impaired mobility (uses cane, crutches, walker)</w:t>
            </w:r>
          </w:p>
        </w:tc>
        <w:tc>
          <w:tcPr>
            <w:tcW w:w="1104" w:type="dxa"/>
          </w:tcPr>
          <w:p w14:paraId="7161440D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0E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14" w14:textId="77777777" w:rsidTr="00321DA0">
        <w:tc>
          <w:tcPr>
            <w:tcW w:w="1851" w:type="dxa"/>
            <w:gridSpan w:val="2"/>
          </w:tcPr>
          <w:p w14:paraId="71614410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11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d. Exhibits sensory (hearing / vision) impairment</w:t>
            </w:r>
          </w:p>
        </w:tc>
        <w:tc>
          <w:tcPr>
            <w:tcW w:w="1104" w:type="dxa"/>
          </w:tcPr>
          <w:p w14:paraId="71614412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13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19" w14:textId="77777777" w:rsidTr="00321DA0">
        <w:tc>
          <w:tcPr>
            <w:tcW w:w="1851" w:type="dxa"/>
            <w:gridSpan w:val="2"/>
          </w:tcPr>
          <w:p w14:paraId="71614415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16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e. Has a seizure disorder/has experienced seizures</w:t>
            </w:r>
          </w:p>
        </w:tc>
        <w:tc>
          <w:tcPr>
            <w:tcW w:w="1104" w:type="dxa"/>
          </w:tcPr>
          <w:p w14:paraId="71614417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18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1E" w14:textId="77777777" w:rsidTr="00321DA0">
        <w:tc>
          <w:tcPr>
            <w:tcW w:w="1851" w:type="dxa"/>
            <w:gridSpan w:val="2"/>
          </w:tcPr>
          <w:p w14:paraId="7161441A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1B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 xml:space="preserve">f.  Has </w:t>
            </w:r>
            <w:proofErr w:type="gramStart"/>
            <w:r w:rsidRPr="00415995">
              <w:rPr>
                <w:rFonts w:ascii="Arial" w:hAnsi="Arial" w:cs="Arial"/>
                <w:sz w:val="20"/>
              </w:rPr>
              <w:t>a</w:t>
            </w:r>
            <w:proofErr w:type="gramEnd"/>
            <w:r w:rsidRPr="00415995">
              <w:rPr>
                <w:rFonts w:ascii="Arial" w:hAnsi="Arial" w:cs="Arial"/>
                <w:sz w:val="20"/>
              </w:rPr>
              <w:t xml:space="preserve"> unsteady gait</w:t>
            </w:r>
          </w:p>
        </w:tc>
        <w:tc>
          <w:tcPr>
            <w:tcW w:w="1104" w:type="dxa"/>
          </w:tcPr>
          <w:p w14:paraId="7161441C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1D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23" w14:textId="77777777" w:rsidTr="00321DA0">
        <w:tc>
          <w:tcPr>
            <w:tcW w:w="1851" w:type="dxa"/>
            <w:gridSpan w:val="2"/>
          </w:tcPr>
          <w:p w14:paraId="7161441F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20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g. Has difficulty maneuvering stairs</w:t>
            </w:r>
          </w:p>
        </w:tc>
        <w:tc>
          <w:tcPr>
            <w:tcW w:w="1104" w:type="dxa"/>
          </w:tcPr>
          <w:p w14:paraId="71614421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22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28" w14:textId="77777777" w:rsidTr="00321DA0">
        <w:tc>
          <w:tcPr>
            <w:tcW w:w="1851" w:type="dxa"/>
            <w:gridSpan w:val="2"/>
          </w:tcPr>
          <w:p w14:paraId="71614424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25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h. Has difficulty grasping rails</w:t>
            </w:r>
          </w:p>
        </w:tc>
        <w:tc>
          <w:tcPr>
            <w:tcW w:w="1104" w:type="dxa"/>
          </w:tcPr>
          <w:p w14:paraId="71614426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27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2D" w14:textId="77777777" w:rsidTr="00321DA0">
        <w:tc>
          <w:tcPr>
            <w:tcW w:w="1851" w:type="dxa"/>
            <w:gridSpan w:val="2"/>
          </w:tcPr>
          <w:p w14:paraId="71614429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2A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proofErr w:type="spellStart"/>
            <w:r w:rsidRPr="00415995">
              <w:rPr>
                <w:rFonts w:ascii="Arial" w:hAnsi="Arial" w:cs="Arial"/>
                <w:sz w:val="20"/>
              </w:rPr>
              <w:t>i</w:t>
            </w:r>
            <w:proofErr w:type="spellEnd"/>
            <w:r w:rsidRPr="00415995">
              <w:rPr>
                <w:rFonts w:ascii="Arial" w:hAnsi="Arial" w:cs="Arial"/>
                <w:sz w:val="20"/>
              </w:rPr>
              <w:t xml:space="preserve">.  Has difficulty sitting up </w:t>
            </w:r>
          </w:p>
        </w:tc>
        <w:tc>
          <w:tcPr>
            <w:tcW w:w="1104" w:type="dxa"/>
          </w:tcPr>
          <w:p w14:paraId="7161442B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2C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19045D" w:rsidRPr="00415995" w14:paraId="71614432" w14:textId="77777777" w:rsidTr="00321DA0">
        <w:tc>
          <w:tcPr>
            <w:tcW w:w="1851" w:type="dxa"/>
            <w:gridSpan w:val="2"/>
          </w:tcPr>
          <w:p w14:paraId="7161442E" w14:textId="77777777" w:rsidR="0019045D" w:rsidRPr="00415995" w:rsidRDefault="0019045D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2F" w14:textId="77777777" w:rsidR="0019045D" w:rsidRPr="00415995" w:rsidRDefault="0019045D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j. Impaired Vision</w:t>
            </w:r>
          </w:p>
        </w:tc>
        <w:tc>
          <w:tcPr>
            <w:tcW w:w="1104" w:type="dxa"/>
          </w:tcPr>
          <w:p w14:paraId="71614430" w14:textId="77777777" w:rsidR="0019045D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31" w14:textId="77777777" w:rsidR="0019045D" w:rsidRPr="00415995" w:rsidRDefault="0019045D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19045D" w:rsidRPr="00415995" w14:paraId="71614437" w14:textId="77777777" w:rsidTr="00321DA0">
        <w:tc>
          <w:tcPr>
            <w:tcW w:w="1851" w:type="dxa"/>
            <w:gridSpan w:val="2"/>
          </w:tcPr>
          <w:p w14:paraId="71614433" w14:textId="77777777" w:rsidR="0019045D" w:rsidRPr="00415995" w:rsidRDefault="0019045D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34" w14:textId="77777777" w:rsidR="0019045D" w:rsidRPr="00415995" w:rsidRDefault="0019045D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k. History of low or unstable blood sugar</w:t>
            </w:r>
          </w:p>
        </w:tc>
        <w:tc>
          <w:tcPr>
            <w:tcW w:w="1104" w:type="dxa"/>
          </w:tcPr>
          <w:p w14:paraId="71614435" w14:textId="77777777" w:rsidR="0019045D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36" w14:textId="77777777" w:rsidR="0019045D" w:rsidRPr="00415995" w:rsidRDefault="0019045D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19045D" w:rsidRPr="00415995" w14:paraId="7161443C" w14:textId="77777777" w:rsidTr="00321DA0">
        <w:tc>
          <w:tcPr>
            <w:tcW w:w="1851" w:type="dxa"/>
            <w:gridSpan w:val="2"/>
          </w:tcPr>
          <w:p w14:paraId="71614438" w14:textId="77777777" w:rsidR="0019045D" w:rsidRPr="00415995" w:rsidRDefault="0019045D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39" w14:textId="77777777" w:rsidR="0019045D" w:rsidRPr="00415995" w:rsidRDefault="0019045D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l. Need frequent toileting</w:t>
            </w:r>
          </w:p>
        </w:tc>
        <w:tc>
          <w:tcPr>
            <w:tcW w:w="1104" w:type="dxa"/>
          </w:tcPr>
          <w:p w14:paraId="7161443A" w14:textId="77777777" w:rsidR="0019045D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3B" w14:textId="77777777" w:rsidR="0019045D" w:rsidRPr="00415995" w:rsidRDefault="0019045D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F80C31" w:rsidRPr="00415995" w14:paraId="29B43819" w14:textId="77777777" w:rsidTr="00321DA0">
        <w:tc>
          <w:tcPr>
            <w:tcW w:w="1851" w:type="dxa"/>
            <w:gridSpan w:val="2"/>
          </w:tcPr>
          <w:p w14:paraId="5252B02E" w14:textId="77777777" w:rsidR="00F80C31" w:rsidRPr="00415995" w:rsidRDefault="00F80C31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493DACFA" w14:textId="6338E0C6" w:rsidR="00F80C31" w:rsidRPr="00415995" w:rsidRDefault="00F80C31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m. History of Hypotension</w:t>
            </w:r>
          </w:p>
        </w:tc>
        <w:tc>
          <w:tcPr>
            <w:tcW w:w="1104" w:type="dxa"/>
          </w:tcPr>
          <w:p w14:paraId="5E21CB9C" w14:textId="2312875F" w:rsidR="00F80C31" w:rsidRPr="00415995" w:rsidRDefault="003A5549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518D02E0" w14:textId="77777777" w:rsidR="00F80C31" w:rsidRPr="00415995" w:rsidRDefault="00F80C31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46" w14:textId="77777777" w:rsidTr="00321DA0">
        <w:tc>
          <w:tcPr>
            <w:tcW w:w="1851" w:type="dxa"/>
            <w:gridSpan w:val="2"/>
          </w:tcPr>
          <w:p w14:paraId="71614442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Mental Status</w:t>
            </w:r>
          </w:p>
        </w:tc>
        <w:tc>
          <w:tcPr>
            <w:tcW w:w="5531" w:type="dxa"/>
            <w:gridSpan w:val="6"/>
          </w:tcPr>
          <w:p w14:paraId="71614443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a. Is confused / exhibits illogical thinking</w:t>
            </w:r>
          </w:p>
        </w:tc>
        <w:tc>
          <w:tcPr>
            <w:tcW w:w="1104" w:type="dxa"/>
          </w:tcPr>
          <w:p w14:paraId="71614444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45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19045D" w:rsidRPr="00415995" w14:paraId="7161444B" w14:textId="77777777" w:rsidTr="00321DA0">
        <w:tc>
          <w:tcPr>
            <w:tcW w:w="1851" w:type="dxa"/>
            <w:gridSpan w:val="2"/>
          </w:tcPr>
          <w:p w14:paraId="71614447" w14:textId="77777777" w:rsidR="0019045D" w:rsidRPr="00415995" w:rsidRDefault="0019045D" w:rsidP="00321DA0">
            <w:pPr>
              <w:pStyle w:val="Heading2"/>
              <w:rPr>
                <w:rFonts w:ascii="Arial" w:hAnsi="Arial" w:cs="Arial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48" w14:textId="77777777" w:rsidR="0019045D" w:rsidRPr="00415995" w:rsidRDefault="0019045D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b. Experiencing agitation or delirium</w:t>
            </w:r>
          </w:p>
        </w:tc>
        <w:tc>
          <w:tcPr>
            <w:tcW w:w="1104" w:type="dxa"/>
          </w:tcPr>
          <w:p w14:paraId="71614449" w14:textId="77777777" w:rsidR="0019045D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4A" w14:textId="77777777" w:rsidR="0019045D" w:rsidRPr="00415995" w:rsidRDefault="0019045D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50" w14:textId="77777777" w:rsidTr="00321DA0">
        <w:tc>
          <w:tcPr>
            <w:tcW w:w="1851" w:type="dxa"/>
            <w:gridSpan w:val="2"/>
          </w:tcPr>
          <w:p w14:paraId="7161444C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4D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b. Has impaired memory/judgment</w:t>
            </w:r>
          </w:p>
        </w:tc>
        <w:tc>
          <w:tcPr>
            <w:tcW w:w="1104" w:type="dxa"/>
          </w:tcPr>
          <w:p w14:paraId="7161444E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4F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55" w14:textId="77777777" w:rsidTr="00321DA0">
        <w:tc>
          <w:tcPr>
            <w:tcW w:w="1851" w:type="dxa"/>
            <w:gridSpan w:val="2"/>
          </w:tcPr>
          <w:p w14:paraId="71614451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52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c. Is disoriented to person/place/time</w:t>
            </w:r>
          </w:p>
        </w:tc>
        <w:tc>
          <w:tcPr>
            <w:tcW w:w="1104" w:type="dxa"/>
          </w:tcPr>
          <w:p w14:paraId="71614453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54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5A" w14:textId="77777777" w:rsidTr="00321DA0">
        <w:tc>
          <w:tcPr>
            <w:tcW w:w="1851" w:type="dxa"/>
            <w:gridSpan w:val="2"/>
          </w:tcPr>
          <w:p w14:paraId="71614456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57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d. Lacks familiarity with surroundings</w:t>
            </w:r>
          </w:p>
        </w:tc>
        <w:tc>
          <w:tcPr>
            <w:tcW w:w="1104" w:type="dxa"/>
          </w:tcPr>
          <w:p w14:paraId="71614458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59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5F" w14:textId="77777777" w:rsidTr="00321DA0">
        <w:tc>
          <w:tcPr>
            <w:tcW w:w="1851" w:type="dxa"/>
            <w:gridSpan w:val="2"/>
          </w:tcPr>
          <w:p w14:paraId="7161445B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5C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e. Is unable to understand or follow directions</w:t>
            </w:r>
          </w:p>
        </w:tc>
        <w:tc>
          <w:tcPr>
            <w:tcW w:w="1104" w:type="dxa"/>
          </w:tcPr>
          <w:p w14:paraId="7161445D" w14:textId="77777777" w:rsidR="00481C82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5E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19045D" w:rsidRPr="00415995" w14:paraId="71614464" w14:textId="77777777" w:rsidTr="00321DA0">
        <w:tc>
          <w:tcPr>
            <w:tcW w:w="1851" w:type="dxa"/>
            <w:gridSpan w:val="2"/>
          </w:tcPr>
          <w:p w14:paraId="71614460" w14:textId="77777777" w:rsidR="0019045D" w:rsidRPr="00415995" w:rsidRDefault="0019045D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61" w14:textId="77777777" w:rsidR="0019045D" w:rsidRPr="00415995" w:rsidRDefault="0019045D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f. Intoxicated or withdrawing from alcohol or other drugs</w:t>
            </w:r>
          </w:p>
        </w:tc>
        <w:tc>
          <w:tcPr>
            <w:tcW w:w="1104" w:type="dxa"/>
          </w:tcPr>
          <w:p w14:paraId="71614462" w14:textId="77777777" w:rsidR="0019045D" w:rsidRPr="00415995" w:rsidRDefault="00B633E6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64" w:type="dxa"/>
          </w:tcPr>
          <w:p w14:paraId="71614463" w14:textId="77777777" w:rsidR="0019045D" w:rsidRPr="00415995" w:rsidRDefault="0019045D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6E" w14:textId="77777777" w:rsidTr="00321DA0">
        <w:tc>
          <w:tcPr>
            <w:tcW w:w="1851" w:type="dxa"/>
            <w:gridSpan w:val="2"/>
          </w:tcPr>
          <w:p w14:paraId="7161446A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Medication</w:t>
            </w:r>
          </w:p>
        </w:tc>
        <w:tc>
          <w:tcPr>
            <w:tcW w:w="5531" w:type="dxa"/>
            <w:gridSpan w:val="6"/>
          </w:tcPr>
          <w:p w14:paraId="7161446B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Uses drugs that:</w:t>
            </w:r>
          </w:p>
        </w:tc>
        <w:tc>
          <w:tcPr>
            <w:tcW w:w="1104" w:type="dxa"/>
          </w:tcPr>
          <w:p w14:paraId="7161446C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64" w:type="dxa"/>
          </w:tcPr>
          <w:p w14:paraId="7161446D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74" w14:textId="77777777" w:rsidTr="00321DA0">
        <w:tc>
          <w:tcPr>
            <w:tcW w:w="1851" w:type="dxa"/>
            <w:gridSpan w:val="2"/>
          </w:tcPr>
          <w:p w14:paraId="7161446F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70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 xml:space="preserve">a. Are narcotics, sedatives, psychotropics, hypnotics,  </w:t>
            </w:r>
          </w:p>
          <w:p w14:paraId="71614471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 xml:space="preserve">    tranquilizers, and may cause drowsiness or dizziness</w:t>
            </w:r>
          </w:p>
        </w:tc>
        <w:tc>
          <w:tcPr>
            <w:tcW w:w="1104" w:type="dxa"/>
          </w:tcPr>
          <w:p w14:paraId="71614472" w14:textId="77777777" w:rsidR="00481C82" w:rsidRPr="00415995" w:rsidRDefault="00B633E6" w:rsidP="00321DA0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415995">
              <w:rPr>
                <w:rFonts w:ascii="Arial" w:hAnsi="Arial" w:cs="Arial"/>
                <w:b/>
                <w:bCs/>
                <w:sz w:val="20"/>
              </w:rPr>
              <w:t>1</w:t>
            </w:r>
          </w:p>
        </w:tc>
        <w:tc>
          <w:tcPr>
            <w:tcW w:w="864" w:type="dxa"/>
          </w:tcPr>
          <w:p w14:paraId="71614473" w14:textId="77777777" w:rsidR="00481C82" w:rsidRPr="00415995" w:rsidRDefault="00481C82" w:rsidP="00321DA0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481C82" w:rsidRPr="00415995" w14:paraId="71614479" w14:textId="77777777" w:rsidTr="00321DA0">
        <w:tc>
          <w:tcPr>
            <w:tcW w:w="1851" w:type="dxa"/>
            <w:gridSpan w:val="2"/>
          </w:tcPr>
          <w:p w14:paraId="71614475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76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1104" w:type="dxa"/>
          </w:tcPr>
          <w:p w14:paraId="71614477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864" w:type="dxa"/>
          </w:tcPr>
          <w:p w14:paraId="71614478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</w:tr>
      <w:tr w:rsidR="00481C82" w:rsidRPr="00415995" w14:paraId="7161447E" w14:textId="77777777" w:rsidTr="00321DA0">
        <w:tc>
          <w:tcPr>
            <w:tcW w:w="1851" w:type="dxa"/>
            <w:gridSpan w:val="2"/>
          </w:tcPr>
          <w:p w14:paraId="7161447A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</w:p>
        </w:tc>
        <w:tc>
          <w:tcPr>
            <w:tcW w:w="5531" w:type="dxa"/>
            <w:gridSpan w:val="6"/>
          </w:tcPr>
          <w:p w14:paraId="7161447B" w14:textId="77777777" w:rsidR="00481C82" w:rsidRPr="00415995" w:rsidRDefault="00481C82" w:rsidP="00321DA0">
            <w:pPr>
              <w:pStyle w:val="Heading2"/>
              <w:jc w:val="right"/>
              <w:rPr>
                <w:rFonts w:ascii="Arial" w:hAnsi="Arial" w:cs="Arial"/>
                <w:b w:val="0"/>
                <w:bCs w:val="0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Total Score:</w:t>
            </w:r>
          </w:p>
        </w:tc>
        <w:tc>
          <w:tcPr>
            <w:tcW w:w="1104" w:type="dxa"/>
          </w:tcPr>
          <w:p w14:paraId="7161447C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sz w:val="20"/>
              </w:rPr>
            </w:pPr>
          </w:p>
        </w:tc>
        <w:tc>
          <w:tcPr>
            <w:tcW w:w="864" w:type="dxa"/>
          </w:tcPr>
          <w:p w14:paraId="7161447D" w14:textId="77777777" w:rsidR="00481C82" w:rsidRPr="00415995" w:rsidRDefault="00481C82" w:rsidP="00321DA0">
            <w:pPr>
              <w:pStyle w:val="Heading2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82" w14:textId="77777777" w:rsidTr="00321DA0">
        <w:trPr>
          <w:cantSplit/>
        </w:trPr>
        <w:tc>
          <w:tcPr>
            <w:tcW w:w="7382" w:type="dxa"/>
            <w:gridSpan w:val="8"/>
            <w:tcBorders>
              <w:bottom w:val="single" w:sz="4" w:space="0" w:color="auto"/>
            </w:tcBorders>
          </w:tcPr>
          <w:p w14:paraId="7161447F" w14:textId="77777777" w:rsidR="00481C82" w:rsidRPr="00415995" w:rsidRDefault="00481C82" w:rsidP="00321DA0">
            <w:pPr>
              <w:pStyle w:val="BodyText"/>
              <w:rPr>
                <w:b/>
                <w:bCs/>
              </w:rPr>
            </w:pPr>
            <w:r w:rsidRPr="00415995">
              <w:rPr>
                <w:b/>
                <w:bCs/>
              </w:rPr>
              <w:t>NOTE:  Please score according to the following code below</w:t>
            </w:r>
          </w:p>
        </w:tc>
        <w:tc>
          <w:tcPr>
            <w:tcW w:w="1104" w:type="dxa"/>
          </w:tcPr>
          <w:p w14:paraId="71614480" w14:textId="77777777" w:rsidR="00481C82" w:rsidRPr="00415995" w:rsidRDefault="00481C82" w:rsidP="00321DA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64" w:type="dxa"/>
          </w:tcPr>
          <w:p w14:paraId="71614481" w14:textId="77777777" w:rsidR="00481C82" w:rsidRPr="00415995" w:rsidRDefault="00481C82" w:rsidP="00321DA0">
            <w:pPr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86" w14:textId="77777777" w:rsidTr="00321DA0">
        <w:trPr>
          <w:cantSplit/>
        </w:trPr>
        <w:tc>
          <w:tcPr>
            <w:tcW w:w="7382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71614483" w14:textId="0C9FB569" w:rsidR="00481C82" w:rsidRPr="00415995" w:rsidRDefault="00481C82" w:rsidP="00321DA0">
            <w:pPr>
              <w:pStyle w:val="BodyText"/>
              <w:rPr>
                <w:b/>
                <w:bCs/>
              </w:rPr>
            </w:pPr>
            <w:r w:rsidRPr="00415995">
              <w:rPr>
                <w:b/>
                <w:bCs/>
              </w:rPr>
              <w:t xml:space="preserve">4) High Risk (Individual requires close monitoring, </w:t>
            </w:r>
            <w:r w:rsidR="00321DA0" w:rsidRPr="00415995">
              <w:rPr>
                <w:b/>
                <w:bCs/>
              </w:rPr>
              <w:t>supervision &amp; mobility</w:t>
            </w:r>
            <w:r w:rsidRPr="00415995">
              <w:rPr>
                <w:b/>
                <w:bCs/>
              </w:rPr>
              <w:t> assistan</w:t>
            </w:r>
            <w:r w:rsidR="00321DA0" w:rsidRPr="00415995">
              <w:rPr>
                <w:b/>
                <w:bCs/>
              </w:rPr>
              <w:t>ce due to a history of falling) 16+ points</w:t>
            </w:r>
          </w:p>
        </w:tc>
        <w:tc>
          <w:tcPr>
            <w:tcW w:w="1104" w:type="dxa"/>
          </w:tcPr>
          <w:p w14:paraId="71614484" w14:textId="77777777" w:rsidR="00481C82" w:rsidRPr="00415995" w:rsidRDefault="00481C82" w:rsidP="00321DA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64" w:type="dxa"/>
          </w:tcPr>
          <w:p w14:paraId="71614485" w14:textId="77777777" w:rsidR="00481C82" w:rsidRPr="00415995" w:rsidRDefault="00481C82" w:rsidP="00321DA0">
            <w:pPr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8A" w14:textId="77777777" w:rsidTr="00321DA0">
        <w:trPr>
          <w:cantSplit/>
        </w:trPr>
        <w:tc>
          <w:tcPr>
            <w:tcW w:w="7382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71614487" w14:textId="1CCF4272" w:rsidR="00481C82" w:rsidRPr="00415995" w:rsidRDefault="00481C82" w:rsidP="00321DA0">
            <w:pPr>
              <w:pStyle w:val="BodyText"/>
              <w:rPr>
                <w:b/>
                <w:bCs/>
              </w:rPr>
            </w:pPr>
            <w:r w:rsidRPr="00415995">
              <w:rPr>
                <w:b/>
                <w:bCs/>
              </w:rPr>
              <w:t>3) Moderate Risk (Individual requires close monitoring, supervision &amp; som</w:t>
            </w:r>
            <w:r w:rsidR="00DD263B" w:rsidRPr="00415995">
              <w:rPr>
                <w:b/>
                <w:bCs/>
              </w:rPr>
              <w:t>e</w:t>
            </w:r>
            <w:r w:rsidRPr="00415995">
              <w:rPr>
                <w:b/>
                <w:bCs/>
              </w:rPr>
              <w:t xml:space="preserve"> mobility assistance due to the potential of frequent falls). </w:t>
            </w:r>
            <w:r w:rsidR="00321DA0" w:rsidRPr="00415995">
              <w:rPr>
                <w:b/>
                <w:bCs/>
              </w:rPr>
              <w:t>11-15 points</w:t>
            </w:r>
            <w:r w:rsidRPr="00415995">
              <w:rPr>
                <w:b/>
                <w:bCs/>
              </w:rPr>
              <w:t xml:space="preserve">  </w:t>
            </w:r>
          </w:p>
        </w:tc>
        <w:tc>
          <w:tcPr>
            <w:tcW w:w="1104" w:type="dxa"/>
          </w:tcPr>
          <w:p w14:paraId="71614488" w14:textId="77777777" w:rsidR="00481C82" w:rsidRPr="00415995" w:rsidRDefault="00481C82" w:rsidP="00321DA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64" w:type="dxa"/>
          </w:tcPr>
          <w:p w14:paraId="71614489" w14:textId="77777777" w:rsidR="00481C82" w:rsidRPr="00415995" w:rsidRDefault="00481C82" w:rsidP="00321DA0">
            <w:pPr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8E" w14:textId="77777777" w:rsidTr="00321DA0">
        <w:trPr>
          <w:cantSplit/>
        </w:trPr>
        <w:tc>
          <w:tcPr>
            <w:tcW w:w="7382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7161448B" w14:textId="07A21E2A" w:rsidR="00481C82" w:rsidRPr="00415995" w:rsidRDefault="00481C82" w:rsidP="00321DA0">
            <w:pPr>
              <w:pStyle w:val="BodyText"/>
              <w:rPr>
                <w:b/>
                <w:bCs/>
              </w:rPr>
            </w:pPr>
            <w:r w:rsidRPr="00415995">
              <w:rPr>
                <w:b/>
                <w:bCs/>
              </w:rPr>
              <w:t xml:space="preserve">2) Minimal Risk (Individual requires occasional monitoring due to </w:t>
            </w:r>
            <w:proofErr w:type="gramStart"/>
            <w:r w:rsidRPr="00415995">
              <w:rPr>
                <w:b/>
                <w:bCs/>
              </w:rPr>
              <w:t>an  occasional</w:t>
            </w:r>
            <w:proofErr w:type="gramEnd"/>
            <w:r w:rsidRPr="00415995">
              <w:rPr>
                <w:b/>
                <w:bCs/>
              </w:rPr>
              <w:t xml:space="preserve"> fall). </w:t>
            </w:r>
            <w:r w:rsidR="00321DA0" w:rsidRPr="00415995">
              <w:rPr>
                <w:b/>
                <w:bCs/>
              </w:rPr>
              <w:t>6-10 points</w:t>
            </w:r>
          </w:p>
        </w:tc>
        <w:tc>
          <w:tcPr>
            <w:tcW w:w="1104" w:type="dxa"/>
          </w:tcPr>
          <w:p w14:paraId="7161448C" w14:textId="77777777" w:rsidR="00481C82" w:rsidRPr="00415995" w:rsidRDefault="00481C82" w:rsidP="00321DA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64" w:type="dxa"/>
          </w:tcPr>
          <w:p w14:paraId="7161448D" w14:textId="77777777" w:rsidR="00481C82" w:rsidRPr="00415995" w:rsidRDefault="00481C82" w:rsidP="00321DA0">
            <w:pPr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92" w14:textId="77777777" w:rsidTr="00321DA0">
        <w:trPr>
          <w:cantSplit/>
        </w:trPr>
        <w:tc>
          <w:tcPr>
            <w:tcW w:w="7382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7161448F" w14:textId="529E56B8" w:rsidR="00481C82" w:rsidRPr="00415995" w:rsidRDefault="00481C82" w:rsidP="00321DA0">
            <w:pPr>
              <w:pStyle w:val="BodyText"/>
              <w:rPr>
                <w:b/>
                <w:bCs/>
              </w:rPr>
            </w:pPr>
            <w:r w:rsidRPr="00415995">
              <w:rPr>
                <w:b/>
                <w:bCs/>
              </w:rPr>
              <w:t>1) Low Risk (Individual rarely falls and usually requires no assistance with mobility).</w:t>
            </w:r>
            <w:r w:rsidR="00321DA0" w:rsidRPr="00415995">
              <w:rPr>
                <w:b/>
                <w:bCs/>
              </w:rPr>
              <w:t xml:space="preserve"> </w:t>
            </w:r>
            <w:r w:rsidR="00DD263B" w:rsidRPr="00415995">
              <w:rPr>
                <w:b/>
                <w:bCs/>
              </w:rPr>
              <w:t>3-5</w:t>
            </w:r>
            <w:r w:rsidR="00321DA0" w:rsidRPr="00415995">
              <w:rPr>
                <w:b/>
                <w:bCs/>
              </w:rPr>
              <w:t xml:space="preserve"> points</w:t>
            </w:r>
          </w:p>
        </w:tc>
        <w:tc>
          <w:tcPr>
            <w:tcW w:w="1104" w:type="dxa"/>
            <w:tcBorders>
              <w:bottom w:val="single" w:sz="4" w:space="0" w:color="auto"/>
            </w:tcBorders>
          </w:tcPr>
          <w:p w14:paraId="71614490" w14:textId="77777777" w:rsidR="00481C82" w:rsidRPr="00415995" w:rsidRDefault="00481C82" w:rsidP="00321DA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</w:tcPr>
          <w:p w14:paraId="71614491" w14:textId="77777777" w:rsidR="00481C82" w:rsidRPr="00415995" w:rsidRDefault="00481C82" w:rsidP="00321DA0">
            <w:pPr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96" w14:textId="77777777" w:rsidTr="00321DA0">
        <w:trPr>
          <w:cantSplit/>
        </w:trPr>
        <w:tc>
          <w:tcPr>
            <w:tcW w:w="7382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71614493" w14:textId="3449D662" w:rsidR="00481C82" w:rsidRPr="00415995" w:rsidRDefault="00481C82" w:rsidP="00321DA0">
            <w:pPr>
              <w:pStyle w:val="BodyText"/>
              <w:rPr>
                <w:b/>
                <w:bCs/>
              </w:rPr>
            </w:pPr>
            <w:r w:rsidRPr="00415995">
              <w:rPr>
                <w:b/>
                <w:bCs/>
              </w:rPr>
              <w:t>0) No Risk or history of falling.</w:t>
            </w:r>
            <w:r w:rsidR="00321DA0" w:rsidRPr="00415995">
              <w:rPr>
                <w:b/>
                <w:bCs/>
              </w:rPr>
              <w:t xml:space="preserve"> 0</w:t>
            </w:r>
            <w:r w:rsidR="00DD263B" w:rsidRPr="00415995">
              <w:rPr>
                <w:b/>
                <w:bCs/>
              </w:rPr>
              <w:t>-2</w:t>
            </w:r>
            <w:r w:rsidR="00321DA0" w:rsidRPr="00415995">
              <w:rPr>
                <w:b/>
                <w:bCs/>
              </w:rPr>
              <w:t xml:space="preserve"> points</w:t>
            </w:r>
          </w:p>
        </w:tc>
        <w:tc>
          <w:tcPr>
            <w:tcW w:w="1104" w:type="dxa"/>
            <w:tcBorders>
              <w:bottom w:val="single" w:sz="4" w:space="0" w:color="auto"/>
            </w:tcBorders>
          </w:tcPr>
          <w:p w14:paraId="71614494" w14:textId="77777777" w:rsidR="00481C82" w:rsidRPr="00415995" w:rsidRDefault="00481C82" w:rsidP="00321DA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</w:tcPr>
          <w:p w14:paraId="71614495" w14:textId="77777777" w:rsidR="00481C82" w:rsidRPr="00415995" w:rsidRDefault="00481C82" w:rsidP="00321DA0">
            <w:pPr>
              <w:rPr>
                <w:rFonts w:ascii="Arial" w:hAnsi="Arial" w:cs="Arial"/>
                <w:sz w:val="20"/>
              </w:rPr>
            </w:pPr>
          </w:p>
        </w:tc>
      </w:tr>
      <w:tr w:rsidR="00481C82" w:rsidRPr="00415995" w14:paraId="71614499" w14:textId="77777777" w:rsidTr="00321DA0">
        <w:tc>
          <w:tcPr>
            <w:tcW w:w="9350" w:type="dxa"/>
            <w:gridSpan w:val="10"/>
            <w:tcBorders>
              <w:bottom w:val="nil"/>
            </w:tcBorders>
          </w:tcPr>
          <w:p w14:paraId="71614497" w14:textId="3A07E553" w:rsidR="00481C82" w:rsidRPr="00415995" w:rsidRDefault="00481C82" w:rsidP="00321DA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15995"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alias w:val="Company"/>
                <w:tag w:val=""/>
                <w:id w:val="4795941"/>
                <w:placeholder>
                  <w:docPart w:val="081B836B4B624FA8A359C45D0A3CE3C2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6B496C">
                  <w:rPr>
                    <w:rFonts w:ascii="Arial" w:hAnsi="Arial" w:cs="Arial"/>
                    <w:b/>
                    <w:sz w:val="20"/>
                    <w:szCs w:val="20"/>
                  </w:rPr>
                  <w:t>Golden Rule Care</w:t>
                </w:r>
              </w:sdtContent>
            </w:sdt>
            <w:r w:rsidRPr="00415995">
              <w:rPr>
                <w:rFonts w:ascii="Arial" w:hAnsi="Arial" w:cs="Arial"/>
                <w:b/>
                <w:sz w:val="20"/>
                <w:szCs w:val="20"/>
              </w:rPr>
              <w:t xml:space="preserve"> Staff will report all falls to the </w:t>
            </w:r>
            <w:r w:rsidR="004336D0" w:rsidRPr="00415995">
              <w:rPr>
                <w:rFonts w:ascii="Arial" w:hAnsi="Arial" w:cs="Arial"/>
                <w:b/>
                <w:sz w:val="20"/>
                <w:szCs w:val="20"/>
              </w:rPr>
              <w:t>Progra</w:t>
            </w:r>
            <w:r w:rsidR="00796A4B" w:rsidRPr="00415995">
              <w:rPr>
                <w:rFonts w:ascii="Arial" w:hAnsi="Arial" w:cs="Arial"/>
                <w:b/>
                <w:sz w:val="20"/>
                <w:szCs w:val="20"/>
              </w:rPr>
              <w:t>m Director/</w:t>
            </w:r>
            <w:r w:rsidR="004336D0" w:rsidRPr="00415995">
              <w:rPr>
                <w:rFonts w:ascii="Arial" w:hAnsi="Arial" w:cs="Arial"/>
                <w:b/>
                <w:sz w:val="20"/>
                <w:szCs w:val="20"/>
              </w:rPr>
              <w:t>QDDP</w:t>
            </w:r>
            <w:r w:rsidRPr="00415995">
              <w:rPr>
                <w:rFonts w:ascii="Arial" w:hAnsi="Arial" w:cs="Arial"/>
                <w:b/>
                <w:sz w:val="20"/>
                <w:szCs w:val="20"/>
              </w:rPr>
              <w:t xml:space="preserve"> and complete an incident report when</w:t>
            </w:r>
            <w:r w:rsidR="00321DA0" w:rsidRPr="00415995">
              <w:rPr>
                <w:rFonts w:ascii="Arial" w:hAnsi="Arial" w:cs="Arial"/>
                <w:b/>
                <w:sz w:val="20"/>
                <w:szCs w:val="20"/>
              </w:rPr>
              <w:t xml:space="preserve"> falls occur. A total score of 11</w:t>
            </w:r>
            <w:r w:rsidRPr="00415995">
              <w:rPr>
                <w:rFonts w:ascii="Arial" w:hAnsi="Arial" w:cs="Arial"/>
                <w:b/>
                <w:sz w:val="20"/>
                <w:szCs w:val="20"/>
              </w:rPr>
              <w:t xml:space="preserve"> or more requires that this area be addressed as a health and safety issue</w:t>
            </w:r>
            <w:r w:rsidR="00526A24">
              <w:rPr>
                <w:rFonts w:ascii="Arial" w:hAnsi="Arial" w:cs="Arial"/>
                <w:b/>
                <w:sz w:val="20"/>
                <w:szCs w:val="20"/>
              </w:rPr>
              <w:t xml:space="preserve"> and incorporated into the ISP Part V</w:t>
            </w:r>
            <w:r w:rsidRPr="00415995"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</w:p>
          <w:p w14:paraId="71614498" w14:textId="77777777" w:rsidR="00481C82" w:rsidRPr="00415995" w:rsidRDefault="00481C82" w:rsidP="00321DA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81C82" w14:paraId="7161449D" w14:textId="77777777" w:rsidTr="00321DA0">
        <w:tc>
          <w:tcPr>
            <w:tcW w:w="63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1449A" w14:textId="151873E6" w:rsidR="00481C82" w:rsidRPr="00415995" w:rsidRDefault="00321DA0" w:rsidP="00321DA0">
            <w:pPr>
              <w:pStyle w:val="Heading2"/>
              <w:rPr>
                <w:rFonts w:ascii="Arial" w:hAnsi="Arial" w:cs="Arial"/>
                <w:sz w:val="20"/>
              </w:rPr>
            </w:pPr>
            <w:r w:rsidRPr="00415995">
              <w:rPr>
                <w:rFonts w:ascii="Arial" w:hAnsi="Arial" w:cs="Arial"/>
                <w:sz w:val="20"/>
              </w:rPr>
              <w:t>QDDP Printed Name and Signature</w:t>
            </w:r>
            <w:r w:rsidR="00481C82" w:rsidRPr="00415995">
              <w:rPr>
                <w:rFonts w:ascii="Arial" w:hAnsi="Arial" w:cs="Arial"/>
                <w:sz w:val="20"/>
              </w:rPr>
              <w:t xml:space="preserve">: </w:t>
            </w:r>
          </w:p>
        </w:tc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1449B" w14:textId="77777777" w:rsidR="00481C82" w:rsidRPr="00415995" w:rsidRDefault="00481C82" w:rsidP="00321DA0">
            <w:pPr>
              <w:pStyle w:val="Heading2"/>
              <w:rPr>
                <w:rFonts w:ascii="Arial" w:hAnsi="Arial" w:cs="Arial"/>
                <w:b w:val="0"/>
                <w:bCs w:val="0"/>
                <w:sz w:val="20"/>
              </w:rPr>
            </w:pPr>
            <w:r w:rsidRPr="00415995">
              <w:rPr>
                <w:rFonts w:ascii="Arial" w:hAnsi="Arial" w:cs="Arial"/>
              </w:rPr>
              <w:t>Date:</w:t>
            </w:r>
          </w:p>
        </w:tc>
        <w:tc>
          <w:tcPr>
            <w:tcW w:w="2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1449C" w14:textId="77777777" w:rsidR="00481C82" w:rsidRPr="00415995" w:rsidRDefault="00481C82" w:rsidP="00321DA0"/>
        </w:tc>
      </w:tr>
    </w:tbl>
    <w:p w14:paraId="7161449F" w14:textId="77777777" w:rsidR="00481C82" w:rsidRDefault="00481C82"/>
    <w:sectPr w:rsidR="00481C82">
      <w:headerReference w:type="default" r:id="rId7"/>
      <w:pgSz w:w="12240" w:h="15840" w:code="1"/>
      <w:pgMar w:top="1440" w:right="1440" w:bottom="1440" w:left="144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7240EC" w14:textId="77777777" w:rsidR="00194113" w:rsidRDefault="00194113">
      <w:r>
        <w:separator/>
      </w:r>
    </w:p>
  </w:endnote>
  <w:endnote w:type="continuationSeparator" w:id="0">
    <w:p w14:paraId="32CC0463" w14:textId="77777777" w:rsidR="00194113" w:rsidRDefault="001941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2D92C5" w14:textId="77777777" w:rsidR="00194113" w:rsidRDefault="00194113">
      <w:r>
        <w:separator/>
      </w:r>
    </w:p>
  </w:footnote>
  <w:footnote w:type="continuationSeparator" w:id="0">
    <w:p w14:paraId="7185A871" w14:textId="77777777" w:rsidR="00194113" w:rsidRDefault="001941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129EC" w14:textId="15B9223E" w:rsidR="00265837" w:rsidRDefault="00265837">
    <w:pPr>
      <w:pStyle w:val="Header"/>
    </w:pPr>
    <w:r>
      <w:t>Form 720B Fall Risk Assessment</w:t>
    </w:r>
  </w:p>
  <w:p w14:paraId="7A6363D6" w14:textId="51FA0C3E" w:rsidR="00265837" w:rsidRDefault="00265837">
    <w:pPr>
      <w:pStyle w:val="Header"/>
    </w:pPr>
  </w:p>
  <w:sdt>
    <w:sdtPr>
      <w:rPr>
        <w:rFonts w:asciiTheme="minorHAnsi" w:hAnsiTheme="minorHAnsi" w:cstheme="minorHAnsi"/>
      </w:rPr>
      <w:alias w:val="Company"/>
      <w:tag w:val=""/>
      <w:id w:val="-1263983974"/>
      <w:placeholder>
        <w:docPart w:val="2BEF153260C142638220C2017F560B94"/>
      </w:placeholder>
      <w:dataBinding w:prefixMappings="xmlns:ns0='http://schemas.openxmlformats.org/officeDocument/2006/extended-properties' " w:xpath="/ns0:Properties[1]/ns0:Company[1]" w:storeItemID="{6668398D-A668-4E3E-A5EB-62B293D839F1}"/>
      <w:text/>
    </w:sdtPr>
    <w:sdtEndPr/>
    <w:sdtContent>
      <w:p w14:paraId="00B477FA" w14:textId="420C6474" w:rsidR="00265837" w:rsidRDefault="006B496C" w:rsidP="00265837">
        <w:pPr>
          <w:pStyle w:val="Header"/>
          <w:jc w:val="center"/>
        </w:pPr>
        <w:r w:rsidRPr="006B496C">
          <w:rPr>
            <w:rFonts w:asciiTheme="minorHAnsi" w:hAnsiTheme="minorHAnsi" w:cstheme="minorHAnsi"/>
          </w:rPr>
          <w:t>Golden Rule Care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234BB2"/>
    <w:multiLevelType w:val="hybridMultilevel"/>
    <w:tmpl w:val="66762D5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EAF7ABB"/>
    <w:multiLevelType w:val="hybridMultilevel"/>
    <w:tmpl w:val="F5F8B8C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64113C3"/>
    <w:multiLevelType w:val="hybridMultilevel"/>
    <w:tmpl w:val="FF146DD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96676678">
    <w:abstractNumId w:val="2"/>
  </w:num>
  <w:num w:numId="2" w16cid:durableId="1534416663">
    <w:abstractNumId w:val="1"/>
  </w:num>
  <w:num w:numId="3" w16cid:durableId="9491665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proofState w:spelling="clean" w:grammar="clean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DA0MrUwtzQ2NTNS0lEKTi0uzszPAykwrAUAQzF3KSwAAAA="/>
  </w:docVars>
  <w:rsids>
    <w:rsidRoot w:val="00EA3FB2"/>
    <w:rsid w:val="000C0E2E"/>
    <w:rsid w:val="000D1FB4"/>
    <w:rsid w:val="0019045D"/>
    <w:rsid w:val="00194113"/>
    <w:rsid w:val="00265837"/>
    <w:rsid w:val="002963C2"/>
    <w:rsid w:val="002D2D28"/>
    <w:rsid w:val="00321DA0"/>
    <w:rsid w:val="003A5549"/>
    <w:rsid w:val="00415995"/>
    <w:rsid w:val="004336D0"/>
    <w:rsid w:val="004515C0"/>
    <w:rsid w:val="004542F4"/>
    <w:rsid w:val="00481C82"/>
    <w:rsid w:val="00526A24"/>
    <w:rsid w:val="005B59A5"/>
    <w:rsid w:val="006128B7"/>
    <w:rsid w:val="006B496C"/>
    <w:rsid w:val="00704EC7"/>
    <w:rsid w:val="00796A4B"/>
    <w:rsid w:val="00932DEB"/>
    <w:rsid w:val="009C1DFE"/>
    <w:rsid w:val="00AF6770"/>
    <w:rsid w:val="00B0792F"/>
    <w:rsid w:val="00B633E6"/>
    <w:rsid w:val="00B66EE8"/>
    <w:rsid w:val="00B9321A"/>
    <w:rsid w:val="00D27F9E"/>
    <w:rsid w:val="00D336F5"/>
    <w:rsid w:val="00D673DC"/>
    <w:rsid w:val="00D84F67"/>
    <w:rsid w:val="00DD263B"/>
    <w:rsid w:val="00DD4948"/>
    <w:rsid w:val="00EA3FB2"/>
    <w:rsid w:val="00F80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16143DE"/>
  <w15:chartTrackingRefBased/>
  <w15:docId w15:val="{B3604DA7-DAC8-4A0F-9E5B-B351FD14D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 w:cs="Arial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rPr>
      <w:rFonts w:ascii="Arial" w:hAnsi="Arial" w:cs="Arial"/>
      <w:sz w:val="20"/>
    </w:rPr>
  </w:style>
  <w:style w:type="paragraph" w:styleId="Title">
    <w:name w:val="Title"/>
    <w:basedOn w:val="Normal"/>
    <w:qFormat/>
    <w:pPr>
      <w:jc w:val="center"/>
    </w:pPr>
    <w:rPr>
      <w:b/>
      <w:bCs/>
      <w:sz w:val="32"/>
      <w:szCs w:val="32"/>
    </w:rPr>
  </w:style>
  <w:style w:type="paragraph" w:styleId="BodyText2">
    <w:name w:val="Body Text 2"/>
    <w:basedOn w:val="Normal"/>
    <w:semiHidden/>
    <w:rPr>
      <w:rFonts w:ascii="Arial" w:hAnsi="Arial" w:cs="Arial"/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4F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84F67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6583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BEF153260C142638220C2017F560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D810A-0CBC-4963-8D0F-8A03DE9578AD}"/>
      </w:docPartPr>
      <w:docPartBody>
        <w:p w:rsidR="00F81E84" w:rsidRDefault="007B036B">
          <w:r w:rsidRPr="008327ED">
            <w:rPr>
              <w:rStyle w:val="PlaceholderText"/>
            </w:rPr>
            <w:t>[Company]</w:t>
          </w:r>
        </w:p>
      </w:docPartBody>
    </w:docPart>
    <w:docPart>
      <w:docPartPr>
        <w:name w:val="081B836B4B624FA8A359C45D0A3CE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2A889-9856-4A79-9C40-C0EB30AC44B5}"/>
      </w:docPartPr>
      <w:docPartBody>
        <w:p w:rsidR="00F81E84" w:rsidRDefault="007B036B">
          <w:r w:rsidRPr="008327ED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036B"/>
    <w:rsid w:val="000D1FB4"/>
    <w:rsid w:val="007B036B"/>
    <w:rsid w:val="00892864"/>
    <w:rsid w:val="00D00B99"/>
    <w:rsid w:val="00F81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036B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286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6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ent’s Name:_________________________________ Case #:___________________</vt:lpstr>
    </vt:vector>
  </TitlesOfParts>
  <Company>Golden Rule Care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’s Name:_________________________________ Case #:___________________</dc:title>
  <dc:subject/>
  <dc:creator>mappdeborah7@aol.com</dc:creator>
  <cp:keywords/>
  <cp:lastModifiedBy>Johari Clark</cp:lastModifiedBy>
  <cp:revision>2</cp:revision>
  <cp:lastPrinted>2014-06-07T14:27:00Z</cp:lastPrinted>
  <dcterms:created xsi:type="dcterms:W3CDTF">2025-10-02T19:32:00Z</dcterms:created>
  <dcterms:modified xsi:type="dcterms:W3CDTF">2025-10-02T19:32:00Z</dcterms:modified>
</cp:coreProperties>
</file>